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B3750C" w14:textId="3AE8D878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36"/>
          <w:szCs w:val="36"/>
        </w:rPr>
      </w:pPr>
      <w:r w:rsidRPr="09552E01">
        <w:rPr>
          <w:rFonts w:eastAsia="Times New Roman"/>
          <w:sz w:val="36"/>
          <w:szCs w:val="36"/>
        </w:rPr>
        <w:t>GRADUATE SCHOOL SUMMER CALENDAR</w:t>
      </w:r>
    </w:p>
    <w:p w14:paraId="4FFFB5E1" w14:textId="703B0F89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24"/>
          <w:szCs w:val="24"/>
        </w:rPr>
      </w:pPr>
      <w:r w:rsidRPr="0031401D">
        <w:rPr>
          <w:rFonts w:eastAsia="Times New Roman"/>
          <w:sz w:val="24"/>
          <w:szCs w:val="24"/>
          <w:highlight w:val="yellow"/>
        </w:rPr>
        <w:t xml:space="preserve">(ACCELERATED PROGRAM: USE </w:t>
      </w:r>
      <w:r w:rsidR="00AD512C" w:rsidRPr="0031401D">
        <w:rPr>
          <w:rFonts w:eastAsia="Times New Roman"/>
          <w:sz w:val="24"/>
          <w:szCs w:val="24"/>
          <w:highlight w:val="yellow"/>
        </w:rPr>
        <w:t>ACCELERATED PROGRAM</w:t>
      </w:r>
      <w:r w:rsidRPr="0031401D">
        <w:rPr>
          <w:rFonts w:eastAsia="Times New Roman"/>
          <w:sz w:val="24"/>
          <w:szCs w:val="24"/>
          <w:highlight w:val="yellow"/>
        </w:rPr>
        <w:t xml:space="preserve"> CALENDAR)</w:t>
      </w:r>
    </w:p>
    <w:p w14:paraId="5785F107" w14:textId="5F61CFEB" w:rsidR="003141ED" w:rsidRDefault="003141ED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>
        <w:rPr>
          <w:rFonts w:eastAsia="Times New Roman" w:cstheme="minorHAnsi"/>
          <w:sz w:val="36"/>
          <w:szCs w:val="36"/>
        </w:rPr>
        <w:t xml:space="preserve">2024 </w:t>
      </w:r>
      <w:proofErr w:type="spellStart"/>
      <w:r>
        <w:rPr>
          <w:rFonts w:eastAsia="Times New Roman" w:cstheme="minorHAnsi"/>
          <w:sz w:val="36"/>
          <w:szCs w:val="36"/>
        </w:rPr>
        <w:t>Maymester</w:t>
      </w:r>
      <w:proofErr w:type="spellEnd"/>
    </w:p>
    <w:p w14:paraId="135AE8F0" w14:textId="77777777" w:rsidR="003141ED" w:rsidRPr="004368B1" w:rsidRDefault="003141ED" w:rsidP="003141E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>Note: The Graduate School reserves the right to make any necessary changes in the academic calendar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670"/>
      </w:tblGrid>
      <w:tr w:rsidR="003141ED" w:rsidRPr="004368B1" w14:paraId="2C3D5F9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1A7065F" w14:textId="16CA2F6B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Monda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y, May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6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1FAC336B" w14:textId="650C714C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</w:p>
        </w:tc>
      </w:tr>
      <w:tr w:rsidR="003141ED" w:rsidRPr="004368B1" w14:paraId="19BA30C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9892E3F" w14:textId="0A0D1E6B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Tuesday, May 7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2EC01389" w14:textId="4B55953A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ast day to add</w:t>
            </w:r>
            <w:r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 xml:space="preserve">classes in </w:t>
            </w: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</w:p>
        </w:tc>
      </w:tr>
      <w:tr w:rsidR="003141ED" w:rsidRPr="004368B1" w14:paraId="27EFB969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D6DE28C" w14:textId="468CB064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Thursday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May 16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2B990208" w14:textId="5207AA0F" w:rsidR="003141ED" w:rsidRPr="00EE41FB" w:rsidRDefault="003141ED" w:rsidP="00176C4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 xml:space="preserve">Last day to withdraw from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/>
                <w:sz w:val="24"/>
                <w:szCs w:val="24"/>
              </w:rPr>
              <w:t xml:space="preserve"> courses</w:t>
            </w:r>
          </w:p>
        </w:tc>
      </w:tr>
      <w:tr w:rsidR="003141ED" w:rsidRPr="004368B1" w14:paraId="697E913C" w14:textId="77777777" w:rsidTr="003141ED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32A8B614" w14:textId="2465CAA1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riday, May 17</w:t>
            </w:r>
          </w:p>
        </w:tc>
        <w:tc>
          <w:tcPr>
            <w:tcW w:w="5670" w:type="dxa"/>
            <w:shd w:val="clear" w:color="auto" w:fill="auto"/>
            <w:vAlign w:val="center"/>
            <w:hideMark/>
          </w:tcPr>
          <w:p w14:paraId="0D5DFB4E" w14:textId="5BD41A23" w:rsidR="003141ED" w:rsidRPr="00EE41FB" w:rsidRDefault="003141ED" w:rsidP="00176C4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bCs/>
                <w:sz w:val="24"/>
                <w:szCs w:val="24"/>
              </w:rPr>
              <w:t>Maymester</w:t>
            </w:r>
            <w:proofErr w:type="spell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ends, Final exams</w:t>
            </w:r>
          </w:p>
        </w:tc>
      </w:tr>
    </w:tbl>
    <w:p w14:paraId="22E78064" w14:textId="78F7408C" w:rsidR="004F61DC" w:rsidRPr="004368B1" w:rsidRDefault="00A44A33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72B8D">
        <w:rPr>
          <w:rFonts w:eastAsia="Times New Roman" w:cstheme="minorHAnsi"/>
          <w:sz w:val="36"/>
          <w:szCs w:val="36"/>
        </w:rPr>
        <w:t>2</w:t>
      </w:r>
      <w:r w:rsidR="003141ED">
        <w:rPr>
          <w:rFonts w:eastAsia="Times New Roman" w:cstheme="minorHAnsi"/>
          <w:sz w:val="36"/>
          <w:szCs w:val="36"/>
        </w:rPr>
        <w:t>4</w:t>
      </w:r>
      <w:r w:rsidR="004F61DC" w:rsidRPr="004368B1">
        <w:rPr>
          <w:rFonts w:eastAsia="Times New Roman" w:cstheme="minorHAnsi"/>
          <w:sz w:val="36"/>
          <w:szCs w:val="36"/>
        </w:rPr>
        <w:t xml:space="preserve"> Summer I</w:t>
      </w:r>
    </w:p>
    <w:p w14:paraId="263532A7" w14:textId="77777777" w:rsidR="004F61DC" w:rsidRPr="004368B1" w:rsidRDefault="004F61DC" w:rsidP="004F61D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</w:t>
      </w:r>
      <w:r w:rsidR="00F6365C" w:rsidRPr="004368B1">
        <w:rPr>
          <w:rFonts w:eastAsia="Times New Roman" w:cstheme="minorHAnsi"/>
          <w:b/>
          <w:bCs/>
          <w:sz w:val="24"/>
          <w:szCs w:val="24"/>
        </w:rPr>
        <w:t xml:space="preserve">The Graduate School </w:t>
      </w:r>
      <w:r w:rsidRPr="004368B1">
        <w:rPr>
          <w:rFonts w:eastAsia="Times New Roman" w:cstheme="minorHAnsi"/>
          <w:b/>
          <w:bCs/>
          <w:sz w:val="24"/>
          <w:szCs w:val="24"/>
        </w:rPr>
        <w:t>reserves the right to make any necessary changes in the academic calendar</w:t>
      </w:r>
    </w:p>
    <w:tbl>
      <w:tblPr>
        <w:tblW w:w="954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859"/>
      </w:tblGrid>
      <w:tr w:rsidR="004F61DC" w:rsidRPr="004368B1" w14:paraId="2EAE0255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1E4FE97" w14:textId="5B02CA8B" w:rsidR="004F61DC" w:rsidRPr="00EE41FB" w:rsidRDefault="00A44A33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uesday, May 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907E377" w14:textId="3CD4600D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</w:t>
            </w:r>
            <w:r w:rsidR="00825916"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</w:p>
        </w:tc>
      </w:tr>
      <w:tr w:rsidR="004F61DC" w:rsidRPr="004368B1" w14:paraId="60F6993B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49C2FE6" w14:textId="34E911F6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hursday, May 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56E66D29" w14:textId="0D7664C5" w:rsidR="002266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>ast day to add</w:t>
            </w:r>
            <w:r w:rsidR="002B67F1"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class in Summer I</w:t>
            </w:r>
          </w:p>
        </w:tc>
      </w:tr>
      <w:tr w:rsidR="008A2906" w:rsidRPr="004368B1" w14:paraId="4B48479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2E069018" w14:textId="26EB2D2C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Monday, May 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4CD2BA77" w14:textId="05CB22A1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Memorial Day (University Closed)</w:t>
            </w:r>
          </w:p>
        </w:tc>
      </w:tr>
      <w:tr w:rsidR="008A2906" w:rsidRPr="004368B1" w14:paraId="20F5A6C3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77121992" w14:textId="12D3F581" w:rsidR="008A2906" w:rsidRPr="00EE41FB" w:rsidRDefault="00AD512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Monday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by 5:00 pm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0C6BDC78" w14:textId="0B0B3F0A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sz w:val="24"/>
                <w:szCs w:val="24"/>
              </w:rPr>
              <w:t>Deadline for RDS residency decision effective date</w:t>
            </w:r>
          </w:p>
        </w:tc>
      </w:tr>
      <w:tr w:rsidR="004F61DC" w:rsidRPr="004368B1" w14:paraId="44C7ECF9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AC6866E" w14:textId="4769D292" w:rsidR="004F61DC" w:rsidRPr="00EE41FB" w:rsidRDefault="000E786D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Friday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2266DC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D202213" w14:textId="0E43DED8" w:rsidR="004F61DC" w:rsidRPr="00EE41FB" w:rsidRDefault="09552E01" w:rsidP="008A290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>Last day to withdraw from Summer I (May 2</w:t>
            </w:r>
            <w:r w:rsidR="003141ED">
              <w:rPr>
                <w:rFonts w:eastAsia="Times New Roman"/>
                <w:sz w:val="24"/>
                <w:szCs w:val="24"/>
              </w:rPr>
              <w:t>1</w:t>
            </w:r>
            <w:r w:rsidRPr="00EE41FB">
              <w:rPr>
                <w:rFonts w:eastAsia="Times New Roman"/>
                <w:sz w:val="24"/>
                <w:szCs w:val="24"/>
              </w:rPr>
              <w:t xml:space="preserve">- June </w:t>
            </w:r>
            <w:r w:rsidR="008A2906" w:rsidRPr="00EE41FB">
              <w:rPr>
                <w:rFonts w:eastAsia="Times New Roman"/>
                <w:sz w:val="24"/>
                <w:szCs w:val="24"/>
              </w:rPr>
              <w:t>2</w:t>
            </w:r>
            <w:r w:rsidR="003141ED">
              <w:rPr>
                <w:rFonts w:eastAsia="Times New Roman"/>
                <w:sz w:val="24"/>
                <w:szCs w:val="24"/>
              </w:rPr>
              <w:t>5</w:t>
            </w:r>
            <w:r w:rsidRPr="00EE41FB">
              <w:rPr>
                <w:rFonts w:eastAsia="Times New Roman"/>
                <w:sz w:val="24"/>
                <w:szCs w:val="24"/>
              </w:rPr>
              <w:t xml:space="preserve">) </w:t>
            </w:r>
            <w:r w:rsidR="008A2906" w:rsidRPr="00EE41FB">
              <w:rPr>
                <w:rFonts w:eastAsia="Times New Roman"/>
                <w:sz w:val="24"/>
                <w:szCs w:val="24"/>
              </w:rPr>
              <w:t>c</w:t>
            </w:r>
            <w:r w:rsidR="008556CA" w:rsidRPr="00EE41FB">
              <w:rPr>
                <w:rFonts w:eastAsia="Times New Roman"/>
                <w:sz w:val="24"/>
                <w:szCs w:val="24"/>
              </w:rPr>
              <w:t>ourses</w:t>
            </w:r>
          </w:p>
        </w:tc>
      </w:tr>
      <w:tr w:rsidR="004F61DC" w:rsidRPr="004368B1" w14:paraId="6A3F155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4DADD88" w14:textId="7C3D97CA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Tuesday, June 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3141ED">
              <w:rPr>
                <w:rFonts w:eastAsia="Times New Roman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1B71726A" w14:textId="77777777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ends, Final exams</w:t>
            </w:r>
          </w:p>
        </w:tc>
      </w:tr>
    </w:tbl>
    <w:p w14:paraId="655C2BEF" w14:textId="77777777" w:rsidR="00761312" w:rsidRDefault="00761312" w:rsidP="00761312">
      <w:pPr>
        <w:spacing w:after="0" w:line="240" w:lineRule="auto"/>
        <w:outlineLvl w:val="1"/>
        <w:rPr>
          <w:rFonts w:eastAsia="Times New Roman" w:cstheme="minorHAnsi"/>
          <w:sz w:val="36"/>
          <w:szCs w:val="36"/>
        </w:rPr>
      </w:pPr>
    </w:p>
    <w:p w14:paraId="35F71744" w14:textId="436D5C6A" w:rsidR="00D34FE9" w:rsidRPr="004368B1" w:rsidRDefault="00D34FE9" w:rsidP="00D34FE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266DC">
        <w:rPr>
          <w:rFonts w:eastAsia="Times New Roman" w:cstheme="minorHAnsi"/>
          <w:sz w:val="36"/>
          <w:szCs w:val="36"/>
        </w:rPr>
        <w:t>2</w:t>
      </w:r>
      <w:r w:rsidR="003247CB">
        <w:rPr>
          <w:rFonts w:eastAsia="Times New Roman" w:cstheme="minorHAnsi"/>
          <w:sz w:val="36"/>
          <w:szCs w:val="36"/>
        </w:rPr>
        <w:t>4</w:t>
      </w:r>
      <w:r w:rsidRPr="004368B1">
        <w:rPr>
          <w:rFonts w:eastAsia="Times New Roman" w:cstheme="minorHAnsi"/>
          <w:sz w:val="36"/>
          <w:szCs w:val="36"/>
        </w:rPr>
        <w:t xml:space="preserve"> Summer II</w:t>
      </w:r>
    </w:p>
    <w:p w14:paraId="2D5EB757" w14:textId="188556BE" w:rsidR="00DE012C" w:rsidRPr="007C3F7B" w:rsidRDefault="00D34FE9" w:rsidP="007C3F7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The Graduate School reserves the right to make any necessary changes in the academic </w:t>
      </w:r>
      <w:r w:rsidRPr="00EE41FB">
        <w:rPr>
          <w:rFonts w:eastAsia="Times New Roman" w:cstheme="minorHAnsi"/>
          <w:b/>
          <w:bCs/>
          <w:sz w:val="24"/>
          <w:szCs w:val="24"/>
        </w:rPr>
        <w:t>calendar</w:t>
      </w:r>
    </w:p>
    <w:tbl>
      <w:tblPr>
        <w:tblW w:w="97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6104"/>
      </w:tblGrid>
      <w:tr w:rsidR="00DE012C" w:rsidRPr="00EE41FB" w14:paraId="788C4021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5AC5D3F" w14:textId="42BD2662" w:rsidR="00DE012C" w:rsidRPr="00EE41FB" w:rsidRDefault="003141ED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Wednesday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 w:rsidR="001E2DE2" w:rsidRPr="00EE41FB">
              <w:rPr>
                <w:rFonts w:asciiTheme="minorHAnsi" w:hAnsiTheme="minorHAnsi" w:cstheme="minorHAnsi"/>
                <w:color w:val="0A0A0A"/>
              </w:rPr>
              <w:t>June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 </w:t>
            </w:r>
            <w:r w:rsidR="00AD512C">
              <w:rPr>
                <w:rFonts w:asciiTheme="minorHAnsi" w:hAnsiTheme="minorHAnsi" w:cstheme="minorHAnsi"/>
                <w:color w:val="0A0A0A"/>
              </w:rPr>
              <w:t>2</w:t>
            </w:r>
            <w:r>
              <w:rPr>
                <w:rFonts w:asciiTheme="minorHAnsi" w:hAnsiTheme="minorHAnsi" w:cstheme="minorHAnsi"/>
                <w:color w:val="0A0A0A"/>
              </w:rPr>
              <w:t>6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0820F27" w14:textId="77777777" w:rsidR="00DE012C" w:rsidRPr="00EE41FB" w:rsidRDefault="00DE012C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Begins</w:t>
            </w:r>
          </w:p>
        </w:tc>
      </w:tr>
      <w:tr w:rsidR="00AD512C" w:rsidRPr="00EE41FB" w14:paraId="6DBEFA0E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6565B2F8" w14:textId="29F0894E" w:rsidR="00AD512C" w:rsidRPr="00EE41FB" w:rsidRDefault="003141ED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Friday</w:t>
            </w:r>
            <w:r w:rsidR="00AD5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>
              <w:rPr>
                <w:rFonts w:asciiTheme="minorHAnsi" w:hAnsiTheme="minorHAnsi" w:cstheme="minorHAnsi"/>
                <w:color w:val="0A0A0A"/>
              </w:rPr>
              <w:t>June 28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098FD3DA" w14:textId="1B85B558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Last day to add/drop </w:t>
            </w:r>
            <w:proofErr w:type="gramStart"/>
            <w:r w:rsidRPr="00EE41FB">
              <w:rPr>
                <w:rFonts w:asciiTheme="minorHAnsi" w:hAnsiTheme="minorHAnsi" w:cstheme="minorHAnsi"/>
                <w:color w:val="0A0A0A"/>
              </w:rPr>
              <w:t>Summer</w:t>
            </w:r>
            <w:proofErr w:type="gramEnd"/>
            <w:r w:rsidRPr="00EE41FB">
              <w:rPr>
                <w:rFonts w:asciiTheme="minorHAnsi" w:hAnsiTheme="minorHAnsi" w:cstheme="minorHAnsi"/>
                <w:color w:val="0A0A0A"/>
              </w:rPr>
              <w:t xml:space="preserve"> II courses</w:t>
            </w:r>
          </w:p>
        </w:tc>
      </w:tr>
      <w:tr w:rsidR="00AD512C" w:rsidRPr="00EE41FB" w14:paraId="22F7B714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40DCF635" w14:textId="2B0E10BD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lastRenderedPageBreak/>
              <w:t>Tuesday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, July </w:t>
            </w:r>
            <w:r>
              <w:rPr>
                <w:rFonts w:asciiTheme="minorHAnsi" w:hAnsiTheme="minorHAnsi" w:cstheme="minorHAnsi"/>
                <w:color w:val="0A0A0A"/>
              </w:rPr>
              <w:t>4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77DE372D" w14:textId="7FD3DACF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Independence Day observed (University Closed)</w:t>
            </w:r>
          </w:p>
        </w:tc>
      </w:tr>
      <w:tr w:rsidR="00AD512C" w:rsidRPr="00EE41FB" w14:paraId="468B921F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24BC49F" w14:textId="517C2860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>
              <w:rPr>
                <w:rFonts w:cstheme="minorHAnsi"/>
                <w:color w:val="0A0A0A"/>
                <w:sz w:val="24"/>
                <w:szCs w:val="24"/>
              </w:rPr>
              <w:t>Tuesday</w:t>
            </w:r>
            <w:r w:rsidRPr="00EE41FB">
              <w:rPr>
                <w:rFonts w:cstheme="minorHAnsi"/>
                <w:color w:val="0A0A0A"/>
                <w:sz w:val="24"/>
                <w:szCs w:val="24"/>
              </w:rPr>
              <w:t xml:space="preserve">, July </w:t>
            </w:r>
            <w:r w:rsidR="003141ED">
              <w:rPr>
                <w:rFonts w:cstheme="minorHAnsi"/>
                <w:color w:val="0A0A0A"/>
                <w:sz w:val="24"/>
                <w:szCs w:val="24"/>
              </w:rPr>
              <w:t>5</w:t>
            </w:r>
            <w:r w:rsidRPr="00EE41FB">
              <w:rPr>
                <w:rFonts w:cstheme="minorHAnsi"/>
                <w:color w:val="0A0A0A"/>
                <w:sz w:val="24"/>
                <w:szCs w:val="24"/>
              </w:rPr>
              <w:t xml:space="preserve"> by 5:00 pm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0FC2FDB4" w14:textId="77777777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 w:rsidRPr="00EE41FB">
              <w:rPr>
                <w:rFonts w:cstheme="minorHAnsi"/>
                <w:color w:val="0A0A0A"/>
                <w:sz w:val="24"/>
                <w:szCs w:val="24"/>
              </w:rPr>
              <w:t>Deadline for RDS residency decision effective date</w:t>
            </w:r>
          </w:p>
        </w:tc>
      </w:tr>
      <w:tr w:rsidR="00AD512C" w:rsidRPr="00EE41FB" w14:paraId="0D0EEEE0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3717DC9" w14:textId="4C183CCC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Friday, July </w:t>
            </w:r>
            <w:r>
              <w:rPr>
                <w:rFonts w:asciiTheme="minorHAnsi" w:hAnsiTheme="minorHAnsi" w:cstheme="minorHAnsi"/>
                <w:color w:val="0A0A0A"/>
              </w:rPr>
              <w:t>2</w:t>
            </w:r>
            <w:r w:rsidR="003141ED">
              <w:rPr>
                <w:rFonts w:asciiTheme="minorHAnsi" w:hAnsiTheme="minorHAnsi" w:cstheme="minorHAnsi"/>
                <w:color w:val="0A0A0A"/>
              </w:rPr>
              <w:t>6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3F36FA5" w14:textId="5FB9C4EB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Last day to withdraw from Summer II (June </w:t>
            </w:r>
            <w:r w:rsidR="003141ED">
              <w:rPr>
                <w:rFonts w:asciiTheme="minorHAnsi" w:hAnsiTheme="minorHAnsi" w:cstheme="minorHAnsi"/>
                <w:color w:val="0A0A0A"/>
              </w:rPr>
              <w:t>26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- </w:t>
            </w:r>
            <w:r w:rsidR="003141ED">
              <w:rPr>
                <w:rFonts w:asciiTheme="minorHAnsi" w:hAnsiTheme="minorHAnsi" w:cstheme="minorHAnsi"/>
                <w:color w:val="0A0A0A"/>
              </w:rPr>
              <w:t>July 31</w:t>
            </w:r>
            <w:r w:rsidRPr="00EE41FB">
              <w:rPr>
                <w:rFonts w:asciiTheme="minorHAnsi" w:hAnsiTheme="minorHAnsi" w:cstheme="minorHAnsi"/>
                <w:color w:val="0A0A0A"/>
              </w:rPr>
              <w:t>) courses</w:t>
            </w:r>
          </w:p>
        </w:tc>
      </w:tr>
      <w:tr w:rsidR="00AD512C" w:rsidRPr="00DE012C" w14:paraId="36CDD368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10EECA5D" w14:textId="6B4E2006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Wednesday, </w:t>
            </w:r>
            <w:r w:rsidR="003141ED">
              <w:rPr>
                <w:rFonts w:asciiTheme="minorHAnsi" w:hAnsiTheme="minorHAnsi" w:cstheme="minorHAnsi"/>
                <w:color w:val="0A0A0A"/>
              </w:rPr>
              <w:t>July 31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33D61419" w14:textId="77777777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ends, Final Exams</w:t>
            </w:r>
          </w:p>
        </w:tc>
      </w:tr>
    </w:tbl>
    <w:p w14:paraId="219E3FAE" w14:textId="77777777" w:rsidR="00542D81" w:rsidRPr="004368B1" w:rsidRDefault="00542D81" w:rsidP="09552E01"/>
    <w:p w14:paraId="60680234" w14:textId="12E2F65B" w:rsidR="00D34FE9" w:rsidRPr="007C3F7B" w:rsidRDefault="00F342A8" w:rsidP="00DE1442">
      <w:pPr>
        <w:rPr>
          <w:rFonts w:cstheme="minorHAnsi"/>
          <w:b/>
          <w:bCs/>
        </w:rPr>
      </w:pPr>
      <w:r w:rsidRPr="007C3F7B">
        <w:rPr>
          <w:rFonts w:cstheme="minorHAnsi"/>
          <w:b/>
          <w:bCs/>
        </w:rPr>
        <w:t>Specific withdrawal dates for courses that do not fall into standard summer terms:</w:t>
      </w:r>
    </w:p>
    <w:tbl>
      <w:tblPr>
        <w:tblW w:w="5000" w:type="pct"/>
        <w:shd w:val="clear" w:color="auto" w:fill="FEFE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3"/>
        <w:gridCol w:w="2948"/>
        <w:gridCol w:w="3869"/>
      </w:tblGrid>
      <w:tr w:rsidR="00DE012C" w14:paraId="6230680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14C17F18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Dates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5E35782F" w14:textId="1271CEC6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Numbe</w:t>
            </w:r>
            <w:r w:rsidR="001B7D86">
              <w:rPr>
                <w:rStyle w:val="Strong"/>
                <w:rFonts w:ascii="Helvetica" w:hAnsi="Helvetica"/>
                <w:color w:val="0A0A0A"/>
              </w:rPr>
              <w:t>r-Section(s)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4509351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Last day to withdraw</w:t>
            </w:r>
          </w:p>
        </w:tc>
      </w:tr>
      <w:tr w:rsidR="00DE012C" w14:paraId="181A768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6130FE8" w14:textId="301C18FF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</w:t>
            </w:r>
            <w:r w:rsidR="001B7D86">
              <w:rPr>
                <w:rFonts w:ascii="Helvetica" w:hAnsi="Helvetica"/>
                <w:color w:val="0A0A0A"/>
              </w:rPr>
              <w:t>2</w:t>
            </w:r>
            <w:r w:rsidR="003141ED">
              <w:rPr>
                <w:rFonts w:ascii="Helvetica" w:hAnsi="Helvetica"/>
                <w:color w:val="0A0A0A"/>
              </w:rPr>
              <w:t>1</w:t>
            </w:r>
            <w:r>
              <w:rPr>
                <w:rFonts w:ascii="Helvetica" w:hAnsi="Helvetica"/>
                <w:color w:val="0A0A0A"/>
              </w:rPr>
              <w:t>-</w:t>
            </w:r>
            <w:r w:rsidR="003141ED">
              <w:rPr>
                <w:rFonts w:ascii="Helvetica" w:hAnsi="Helvetica"/>
                <w:color w:val="0A0A0A"/>
              </w:rPr>
              <w:t>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45628CC" w14:textId="5AD73BD6" w:rsidR="00DE012C" w:rsidRDefault="003141ED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CNS 5800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0867FB25" w14:textId="1DF69E02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</w:t>
            </w:r>
            <w:r w:rsidR="003141ED">
              <w:rPr>
                <w:rFonts w:ascii="Helvetica" w:hAnsi="Helvetica"/>
                <w:color w:val="0A0A0A"/>
              </w:rPr>
              <w:t>18</w:t>
            </w:r>
          </w:p>
        </w:tc>
      </w:tr>
      <w:tr w:rsidR="00A46B4B" w14:paraId="254257FD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4A42332C" w14:textId="4099C635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15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8B1EACF" w14:textId="47848905" w:rsidR="00A46B4B" w:rsidRPr="0005396A" w:rsidRDefault="00DE6D81" w:rsidP="00A46B4B">
            <w:pPr>
              <w:rPr>
                <w:rFonts w:ascii="Helvetica" w:hAnsi="Helvetica"/>
                <w:color w:val="0A0A0A"/>
              </w:rPr>
            </w:pPr>
            <w:r w:rsidRPr="0005396A">
              <w:rPr>
                <w:rFonts w:ascii="Helvetica" w:hAnsi="Helvetica"/>
                <w:color w:val="0A0A0A"/>
              </w:rPr>
              <w:t>HST 5400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0C8A0083" w14:textId="532DD4A4" w:rsidR="00A46B4B" w:rsidRPr="0005396A" w:rsidRDefault="00A46B4B" w:rsidP="00A46B4B">
            <w:pPr>
              <w:rPr>
                <w:rFonts w:ascii="Helvetica" w:hAnsi="Helvetica"/>
                <w:color w:val="0A0A0A"/>
              </w:rPr>
            </w:pPr>
            <w:r w:rsidRPr="0005396A">
              <w:rPr>
                <w:rFonts w:ascii="Helvetica" w:hAnsi="Helvetica"/>
                <w:color w:val="0A0A0A"/>
              </w:rPr>
              <w:t>7/</w:t>
            </w:r>
            <w:r w:rsidR="0005396A" w:rsidRPr="0005396A">
              <w:rPr>
                <w:rFonts w:ascii="Helvetica" w:hAnsi="Helvetica"/>
                <w:color w:val="0A0A0A"/>
              </w:rPr>
              <w:t>5</w:t>
            </w:r>
          </w:p>
        </w:tc>
      </w:tr>
      <w:tr w:rsidR="00A46B4B" w14:paraId="00D667F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D3659CD" w14:textId="26B88E60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292005F6" w14:textId="31BC11B8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11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4C9164D7" w14:textId="45A2A16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E506A7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3C5F6318" w14:textId="1379E44B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2696CEF" w14:textId="08CEC93B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</w:t>
            </w:r>
            <w:r w:rsidR="00DE6D81">
              <w:rPr>
                <w:rFonts w:ascii="Helvetica" w:hAnsi="Helvetica"/>
                <w:color w:val="0A0A0A"/>
              </w:rPr>
              <w:t>12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1184CA45" w14:textId="2FD3080C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70F14AD8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5E1065CA" w14:textId="6429A2E3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61DD013" w14:textId="511914D9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NUR </w:t>
            </w:r>
            <w:r w:rsidR="00DE6D81">
              <w:rPr>
                <w:rFonts w:ascii="Helvetica" w:hAnsi="Helvetica"/>
                <w:color w:val="0A0A0A"/>
              </w:rPr>
              <w:t>514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30C42CA4" w14:textId="69F256B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DEDE128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73D1344E" w14:textId="3131E4EE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BD08DA5" w14:textId="6B9D4129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NUR </w:t>
            </w:r>
            <w:r w:rsidR="00DE6D81">
              <w:rPr>
                <w:rFonts w:ascii="Helvetica" w:hAnsi="Helvetica"/>
                <w:color w:val="0A0A0A"/>
              </w:rPr>
              <w:t>5210</w:t>
            </w:r>
            <w:r>
              <w:rPr>
                <w:rFonts w:ascii="Helvetica" w:hAnsi="Helvetica"/>
                <w:color w:val="0A0A0A"/>
              </w:rPr>
              <w:t>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AD6CFC7" w14:textId="65C5C7E2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C84DE6C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19E38989" w14:textId="3DD0D62D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920039E" w14:textId="5B48CB7E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10</w:t>
            </w:r>
            <w:r w:rsidR="00A46B4B">
              <w:rPr>
                <w:rFonts w:ascii="Helvetica" w:hAnsi="Helvetica"/>
                <w:color w:val="0A0A0A"/>
              </w:rPr>
              <w:t>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C379CBD" w14:textId="54531200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4E1FB437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00558E1C" w14:textId="38D276F7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D39767A" w14:textId="3B1CCA6F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20</w:t>
            </w:r>
            <w:r w:rsidR="00A46B4B">
              <w:rPr>
                <w:rFonts w:ascii="Helvetica" w:hAnsi="Helvetica"/>
                <w:color w:val="0A0A0A"/>
              </w:rPr>
              <w:t>- 002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508309E7" w14:textId="4F4338C2" w:rsidR="00A46B4B" w:rsidRDefault="00DE6D81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62CF8F03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1517EE5" w14:textId="6C3C7845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1E7DD3A9" w14:textId="5B5FFBC0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6031</w:t>
            </w:r>
            <w:r w:rsidR="00A46B4B">
              <w:rPr>
                <w:rFonts w:ascii="Helvetica" w:hAnsi="Helvetica"/>
                <w:color w:val="0A0A0A"/>
              </w:rPr>
              <w:t>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5C2DC446" w14:textId="585D935F" w:rsidR="00A46B4B" w:rsidRDefault="00DE6D81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F1DECFC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420B463D" w14:textId="2CE9ABB7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59274E1" w14:textId="4315C5C2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 xml:space="preserve">SWK </w:t>
            </w:r>
            <w:r w:rsidR="00DE6D81">
              <w:rPr>
                <w:rFonts w:ascii="Helvetica" w:hAnsi="Helvetica"/>
                <w:color w:val="0A0A0A"/>
              </w:rPr>
              <w:t>5020</w:t>
            </w:r>
            <w:r>
              <w:rPr>
                <w:rFonts w:ascii="Helvetica" w:hAnsi="Helvetica"/>
                <w:color w:val="0A0A0A"/>
              </w:rPr>
              <w:t xml:space="preserve">- </w:t>
            </w:r>
            <w:r w:rsidR="00DE6D81">
              <w:rPr>
                <w:rFonts w:ascii="Helvetica" w:hAnsi="Helvetica"/>
                <w:color w:val="0A0A0A"/>
              </w:rPr>
              <w:t>800, 8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1E9AAE50" w14:textId="79282B6A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A46B4B" w14:paraId="27B93902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53F7DBC" w14:textId="79820E87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FC76518" w14:textId="6FC72F2D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 w:rsidR="00DE6D81">
              <w:rPr>
                <w:rFonts w:ascii="Helvetica" w:hAnsi="Helvetica"/>
                <w:color w:val="0A0A0A"/>
              </w:rPr>
              <w:t>1, 002, 003, 800, 802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7F7E34B6" w14:textId="0E3A9C4A" w:rsidR="00A46B4B" w:rsidRDefault="00DE6D81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  <w:tr w:rsidR="00DE6D81" w14:paraId="509D6E26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E451936" w14:textId="4EF6581F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1-07/31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BE52F4B" w14:textId="2FB19AC6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EXER 599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25421B1" w14:textId="189B53D6" w:rsidR="00DE6D81" w:rsidRDefault="00DE6D81" w:rsidP="00DE6D81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18</w:t>
            </w:r>
          </w:p>
        </w:tc>
      </w:tr>
    </w:tbl>
    <w:p w14:paraId="0729C04D" w14:textId="77777777" w:rsidR="00542D81" w:rsidRDefault="00542D81" w:rsidP="00DE1442"/>
    <w:sectPr w:rsidR="00542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1E1A1" w14:textId="77777777" w:rsidR="00CC6EDE" w:rsidRDefault="00CC6EDE" w:rsidP="00D34FE9">
      <w:pPr>
        <w:spacing w:after="0" w:line="240" w:lineRule="auto"/>
      </w:pPr>
      <w:r>
        <w:separator/>
      </w:r>
    </w:p>
  </w:endnote>
  <w:endnote w:type="continuationSeparator" w:id="0">
    <w:p w14:paraId="373CAF58" w14:textId="77777777" w:rsidR="00CC6EDE" w:rsidRDefault="00CC6EDE" w:rsidP="00D34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F76991" w14:textId="77777777" w:rsidR="00CC6EDE" w:rsidRDefault="00CC6EDE" w:rsidP="00D34FE9">
      <w:pPr>
        <w:spacing w:after="0" w:line="240" w:lineRule="auto"/>
      </w:pPr>
      <w:r>
        <w:separator/>
      </w:r>
    </w:p>
  </w:footnote>
  <w:footnote w:type="continuationSeparator" w:id="0">
    <w:p w14:paraId="3EF1B065" w14:textId="77777777" w:rsidR="00CC6EDE" w:rsidRDefault="00CC6EDE" w:rsidP="00D34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7BE033E"/>
    <w:multiLevelType w:val="hybridMultilevel"/>
    <w:tmpl w:val="0D78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00143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EYnMDU2MDcyUdpeDU4uLM/DyQApNaAAiO6bksAAAA"/>
  </w:docVars>
  <w:rsids>
    <w:rsidRoot w:val="004F61DC"/>
    <w:rsid w:val="0005396A"/>
    <w:rsid w:val="000E786D"/>
    <w:rsid w:val="001B7D86"/>
    <w:rsid w:val="001E2DE2"/>
    <w:rsid w:val="002266DC"/>
    <w:rsid w:val="0025248F"/>
    <w:rsid w:val="0025253D"/>
    <w:rsid w:val="00272B8D"/>
    <w:rsid w:val="002B67F1"/>
    <w:rsid w:val="002F2A78"/>
    <w:rsid w:val="0031401D"/>
    <w:rsid w:val="003141ED"/>
    <w:rsid w:val="003247CB"/>
    <w:rsid w:val="00375188"/>
    <w:rsid w:val="004368B1"/>
    <w:rsid w:val="004A2ADB"/>
    <w:rsid w:val="004F61DC"/>
    <w:rsid w:val="00524F39"/>
    <w:rsid w:val="00542D81"/>
    <w:rsid w:val="00543557"/>
    <w:rsid w:val="006166CE"/>
    <w:rsid w:val="00694970"/>
    <w:rsid w:val="006E3E08"/>
    <w:rsid w:val="00761312"/>
    <w:rsid w:val="007C3F7B"/>
    <w:rsid w:val="00825916"/>
    <w:rsid w:val="008556CA"/>
    <w:rsid w:val="008A2906"/>
    <w:rsid w:val="008C59B8"/>
    <w:rsid w:val="00946852"/>
    <w:rsid w:val="009F1904"/>
    <w:rsid w:val="00A07C92"/>
    <w:rsid w:val="00A44A33"/>
    <w:rsid w:val="00A46B4B"/>
    <w:rsid w:val="00A865B5"/>
    <w:rsid w:val="00AD512C"/>
    <w:rsid w:val="00AE0619"/>
    <w:rsid w:val="00AF36AF"/>
    <w:rsid w:val="00CB2628"/>
    <w:rsid w:val="00CC6EDE"/>
    <w:rsid w:val="00D34FE9"/>
    <w:rsid w:val="00D54DC7"/>
    <w:rsid w:val="00DE012C"/>
    <w:rsid w:val="00DE1442"/>
    <w:rsid w:val="00DE6D81"/>
    <w:rsid w:val="00E14439"/>
    <w:rsid w:val="00EE41FB"/>
    <w:rsid w:val="00F342A8"/>
    <w:rsid w:val="00F6365C"/>
    <w:rsid w:val="0955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6CECD"/>
  <w15:chartTrackingRefBased/>
  <w15:docId w15:val="{12C85F74-6FD4-4BD4-BAA4-68FF6BE3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6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012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61D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eld-wrapper">
    <w:name w:val="field-wrapper"/>
    <w:basedOn w:val="DefaultParagraphFont"/>
    <w:rsid w:val="004F61DC"/>
  </w:style>
  <w:style w:type="paragraph" w:styleId="NormalWeb">
    <w:name w:val="Normal (Web)"/>
    <w:basedOn w:val="Normal"/>
    <w:uiPriority w:val="99"/>
    <w:semiHidden/>
    <w:unhideWhenUsed/>
    <w:rsid w:val="004F6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61DC"/>
    <w:rPr>
      <w:b/>
      <w:bCs/>
    </w:rPr>
  </w:style>
  <w:style w:type="character" w:styleId="Hyperlink">
    <w:name w:val="Hyperlink"/>
    <w:basedOn w:val="DefaultParagraphFont"/>
    <w:uiPriority w:val="99"/>
    <w:unhideWhenUsed/>
    <w:rsid w:val="00A44A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59B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FE9"/>
  </w:style>
  <w:style w:type="paragraph" w:styleId="Footer">
    <w:name w:val="footer"/>
    <w:basedOn w:val="Normal"/>
    <w:link w:val="Foot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FE9"/>
  </w:style>
  <w:style w:type="paragraph" w:styleId="ListParagraph">
    <w:name w:val="List Paragraph"/>
    <w:basedOn w:val="Normal"/>
    <w:uiPriority w:val="34"/>
    <w:qFormat/>
    <w:rsid w:val="00542D8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E012C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7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0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3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3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09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1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1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1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550</Characters>
  <Application>Microsoft Office Word</Application>
  <DocSecurity>0</DocSecurity>
  <Lines>8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dc:description/>
  <cp:lastModifiedBy>Christine Bell</cp:lastModifiedBy>
  <cp:revision>3</cp:revision>
  <cp:lastPrinted>2022-04-27T18:10:00Z</cp:lastPrinted>
  <dcterms:created xsi:type="dcterms:W3CDTF">2024-05-06T16:06:00Z</dcterms:created>
  <dcterms:modified xsi:type="dcterms:W3CDTF">2024-06-27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5dd95cfb75a37b42e6047245f7e357583eb8eeba0251f963cdd94a5bc0756</vt:lpwstr>
  </property>
</Properties>
</file>